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D2C3BE8" w14:textId="77777777" w:rsidR="00701424" w:rsidRDefault="00701424" w:rsidP="00701424"/>
    <w:p w14:paraId="7502F451" w14:textId="18A4027F" w:rsidR="00397CDC" w:rsidRDefault="00572825" w:rsidP="00397CDC">
      <w:pPr>
        <w:pStyle w:val="Heading1"/>
        <w:spacing w:before="0"/>
        <w:jc w:val="center"/>
      </w:pPr>
      <w:r>
        <w:t>20</w:t>
      </w:r>
      <w:r w:rsidR="00DC15E4">
        <w:t>21</w:t>
      </w:r>
      <w:bookmarkStart w:id="0" w:name="_GoBack"/>
      <w:bookmarkEnd w:id="0"/>
      <w:r w:rsidR="00701424">
        <w:t xml:space="preserve"> CoC NOFA </w:t>
      </w:r>
    </w:p>
    <w:p w14:paraId="0D63BABE" w14:textId="77777777" w:rsidR="000774BB" w:rsidRDefault="00397CDC" w:rsidP="00397CDC">
      <w:pPr>
        <w:pStyle w:val="Heading1"/>
        <w:spacing w:before="0"/>
        <w:jc w:val="center"/>
      </w:pPr>
      <w:r>
        <w:t xml:space="preserve">Project </w:t>
      </w:r>
      <w:r w:rsidR="00701424">
        <w:t>Planning and Commitment Form</w:t>
      </w:r>
    </w:p>
    <w:p w14:paraId="45FFD37B" w14:textId="77777777" w:rsidR="00701424" w:rsidRPr="00701424" w:rsidRDefault="00701424" w:rsidP="00701424"/>
    <w:p w14:paraId="0260E1F7" w14:textId="77777777" w:rsidR="00423CA1" w:rsidRPr="002B30E8" w:rsidRDefault="000774BB" w:rsidP="00B20FBE">
      <w:pPr>
        <w:rPr>
          <w:b/>
        </w:rPr>
      </w:pPr>
      <w:r>
        <w:rPr>
          <w:b/>
          <w:i/>
        </w:rPr>
        <w:t>A</w:t>
      </w:r>
      <w:r w:rsidR="00423CA1" w:rsidRPr="002B30E8">
        <w:rPr>
          <w:b/>
        </w:rPr>
        <w:t>GENCY NAME</w:t>
      </w:r>
      <w:r w:rsidR="002B30E8">
        <w:rPr>
          <w:b/>
        </w:rPr>
        <w:t>:</w:t>
      </w:r>
      <w:r w:rsidR="00423CA1" w:rsidRPr="002B30E8">
        <w:rPr>
          <w:b/>
        </w:rPr>
        <w:t xml:space="preserve">  _______________________________________________________</w:t>
      </w:r>
    </w:p>
    <w:p w14:paraId="59C970C2" w14:textId="77777777" w:rsidR="00423CA1" w:rsidRPr="002B30E8" w:rsidRDefault="00423CA1" w:rsidP="00B20FBE">
      <w:pPr>
        <w:rPr>
          <w:b/>
        </w:rPr>
      </w:pPr>
      <w:r w:rsidRPr="002B30E8">
        <w:rPr>
          <w:b/>
        </w:rPr>
        <w:t>PROJECT NAME: _____________________________________________________</w:t>
      </w:r>
    </w:p>
    <w:p w14:paraId="1FF7ACE1" w14:textId="77777777" w:rsidR="002B30E8" w:rsidRPr="002B30E8" w:rsidRDefault="002B30E8" w:rsidP="002B30E8">
      <w:pPr>
        <w:rPr>
          <w:b/>
        </w:rPr>
      </w:pPr>
      <w:r w:rsidRPr="002B30E8">
        <w:rPr>
          <w:b/>
        </w:rPr>
        <w:t>PROJECT CLASSIFICATION</w:t>
      </w:r>
      <w:r w:rsidRPr="00070F5C">
        <w:t xml:space="preserve">:   </w:t>
      </w:r>
      <w:r w:rsidRPr="00070F5C">
        <w:sym w:font="Wingdings" w:char="F06F"/>
      </w:r>
      <w:r w:rsidR="00572825">
        <w:t xml:space="preserve">  Renewal </w:t>
      </w:r>
      <w:r w:rsidRPr="00070F5C">
        <w:tab/>
      </w:r>
      <w:r w:rsidRPr="00070F5C">
        <w:sym w:font="Wingdings" w:char="F06F"/>
      </w:r>
      <w:r w:rsidR="00701424">
        <w:t xml:space="preserve"> </w:t>
      </w:r>
      <w:r w:rsidR="00572825">
        <w:t>New – Including Expansion of a Renewal</w:t>
      </w:r>
    </w:p>
    <w:p w14:paraId="7BAFFB84" w14:textId="77777777" w:rsidR="00F17E72" w:rsidRDefault="002B30E8" w:rsidP="00701424">
      <w:pPr>
        <w:rPr>
          <w:b/>
        </w:rPr>
      </w:pPr>
      <w:r w:rsidRPr="002B30E8">
        <w:rPr>
          <w:b/>
        </w:rPr>
        <w:t>PROJECT TYPE:</w:t>
      </w:r>
      <w:r>
        <w:rPr>
          <w:b/>
        </w:rPr>
        <w:tab/>
      </w:r>
    </w:p>
    <w:p w14:paraId="2950F79B" w14:textId="77777777" w:rsidR="005E3F32" w:rsidRDefault="00F17E72" w:rsidP="00F17E72">
      <w:pPr>
        <w:ind w:left="720" w:firstLine="720"/>
      </w:pPr>
      <w:r>
        <w:t xml:space="preserve">  </w:t>
      </w:r>
      <w:r w:rsidR="005E3F32" w:rsidRPr="00070F5C">
        <w:sym w:font="Wingdings" w:char="F06F"/>
      </w:r>
      <w:r w:rsidR="005E3F32">
        <w:t xml:space="preserve">  HMIS</w:t>
      </w:r>
    </w:p>
    <w:p w14:paraId="2237CA81" w14:textId="77777777" w:rsidR="00801DD9" w:rsidRPr="00070F5C" w:rsidRDefault="00A56EF5" w:rsidP="00A56EF5">
      <w:pPr>
        <w:ind w:left="720" w:firstLine="720"/>
      </w:pPr>
      <w:r>
        <w:t xml:space="preserve"> </w:t>
      </w:r>
      <w:r w:rsidRPr="00070F5C">
        <w:t xml:space="preserve"> </w:t>
      </w:r>
      <w:r w:rsidRPr="00070F5C">
        <w:sym w:font="Wingdings" w:char="F06F"/>
      </w:r>
      <w:r>
        <w:t xml:space="preserve"> </w:t>
      </w:r>
      <w:r w:rsidR="00F17E72">
        <w:t xml:space="preserve"> </w:t>
      </w:r>
      <w:r>
        <w:t>J</w:t>
      </w:r>
      <w:r w:rsidR="00801DD9" w:rsidRPr="00070F5C">
        <w:t>oint</w:t>
      </w:r>
      <w:r>
        <w:t xml:space="preserve"> TH - RRH</w:t>
      </w:r>
      <w:r w:rsidR="00801DD9" w:rsidRPr="00070F5C">
        <w:t xml:space="preserve"> Housing</w:t>
      </w:r>
      <w:r w:rsidR="00F17E72">
        <w:t xml:space="preserve"> </w:t>
      </w:r>
    </w:p>
    <w:p w14:paraId="51607E7E" w14:textId="77777777" w:rsidR="00801DD9" w:rsidRPr="00070F5C" w:rsidRDefault="00801DD9" w:rsidP="00801DD9">
      <w:pPr>
        <w:ind w:left="720" w:firstLine="720"/>
      </w:pPr>
      <w:r w:rsidRPr="00070F5C">
        <w:t xml:space="preserve">  </w:t>
      </w:r>
      <w:r w:rsidRPr="00070F5C">
        <w:sym w:font="Wingdings" w:char="F06F"/>
      </w:r>
      <w:r w:rsidRPr="00070F5C">
        <w:t xml:space="preserve">  Permanent Supportive Housing</w:t>
      </w:r>
    </w:p>
    <w:p w14:paraId="7DE19A7C" w14:textId="77777777" w:rsidR="00801DD9" w:rsidRDefault="00801DD9" w:rsidP="002B30E8">
      <w:r w:rsidRPr="00070F5C">
        <w:tab/>
      </w:r>
      <w:r w:rsidRPr="00070F5C">
        <w:tab/>
        <w:t xml:space="preserve">  </w:t>
      </w:r>
      <w:r w:rsidRPr="00070F5C">
        <w:sym w:font="Wingdings" w:char="F06F"/>
      </w:r>
      <w:r w:rsidRPr="00070F5C">
        <w:t xml:space="preserve">  Rapid Rehousing</w:t>
      </w:r>
    </w:p>
    <w:p w14:paraId="52F08AC5" w14:textId="77777777" w:rsidR="00A56EF5" w:rsidRDefault="00A56EF5" w:rsidP="00A56EF5">
      <w:pPr>
        <w:ind w:left="1530"/>
      </w:pPr>
      <w:r w:rsidRPr="00070F5C">
        <w:sym w:font="Wingdings" w:char="F06F"/>
      </w:r>
      <w:r w:rsidRPr="00070F5C">
        <w:t xml:space="preserve">  </w:t>
      </w:r>
      <w:r>
        <w:t>Safe Haven (renewal only)</w:t>
      </w:r>
    </w:p>
    <w:p w14:paraId="71088DFE" w14:textId="77777777" w:rsidR="005E3F32" w:rsidRPr="00070F5C" w:rsidRDefault="005E3F32" w:rsidP="00A56EF5">
      <w:pPr>
        <w:ind w:left="1530"/>
      </w:pPr>
      <w:r w:rsidRPr="00070F5C">
        <w:sym w:font="Wingdings" w:char="F06F"/>
      </w:r>
      <w:r>
        <w:t xml:space="preserve">  Support Services (CES only)</w:t>
      </w:r>
    </w:p>
    <w:p w14:paraId="703C2EB9" w14:textId="77777777" w:rsidR="00F17E72" w:rsidRPr="00070F5C" w:rsidRDefault="00801DD9" w:rsidP="00572825">
      <w:r w:rsidRPr="00070F5C">
        <w:tab/>
      </w:r>
      <w:r w:rsidRPr="00070F5C">
        <w:tab/>
        <w:t xml:space="preserve">  </w:t>
      </w:r>
      <w:r w:rsidRPr="00070F5C">
        <w:sym w:font="Wingdings" w:char="F06F"/>
      </w:r>
      <w:r w:rsidRPr="00070F5C">
        <w:t xml:space="preserve">  Transitional Housing </w:t>
      </w:r>
      <w:r w:rsidR="00A56EF5">
        <w:t>(renewal only)</w:t>
      </w:r>
    </w:p>
    <w:p w14:paraId="4FD96D50" w14:textId="77777777" w:rsidR="00801DD9" w:rsidRDefault="00801DD9" w:rsidP="002B30E8">
      <w:r w:rsidRPr="00070F5C">
        <w:tab/>
      </w:r>
      <w:r w:rsidRPr="00070F5C">
        <w:tab/>
        <w:t xml:space="preserve">  </w:t>
      </w:r>
      <w:r w:rsidRPr="00070F5C">
        <w:sym w:font="Wingdings" w:char="F06F"/>
      </w:r>
      <w:r w:rsidR="00572825">
        <w:t xml:space="preserve">  NEW</w:t>
      </w:r>
      <w:r w:rsidRPr="006A6A38">
        <w:rPr>
          <w:u w:val="single"/>
        </w:rPr>
        <w:t xml:space="preserve">: </w:t>
      </w:r>
      <w:r w:rsidR="00572825" w:rsidRPr="006A6A38">
        <w:rPr>
          <w:u w:val="single"/>
        </w:rPr>
        <w:t>Expansion of Existing Renewal Project</w:t>
      </w:r>
      <w:r w:rsidRPr="00070F5C">
        <w:t xml:space="preserve"> </w:t>
      </w:r>
      <w:r w:rsidR="006A6A38">
        <w:t>ONLY</w:t>
      </w:r>
      <w:r w:rsidRPr="00070F5C">
        <w:t>__________________________</w:t>
      </w:r>
    </w:p>
    <w:p w14:paraId="63436483" w14:textId="77777777" w:rsidR="00A73560" w:rsidRDefault="00A56EF5" w:rsidP="005C120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rPr>
          <w:b/>
        </w:rPr>
      </w:pPr>
      <w:r>
        <w:rPr>
          <w:b/>
        </w:rPr>
        <w:t>Intent to Change Renewal Project</w:t>
      </w:r>
      <w:r w:rsidR="00A73560">
        <w:rPr>
          <w:b/>
        </w:rPr>
        <w:t xml:space="preserve"> </w:t>
      </w:r>
      <w:r w:rsidR="005842AD">
        <w:rPr>
          <w:rStyle w:val="FootnoteReference"/>
          <w:b/>
        </w:rPr>
        <w:footnoteReference w:id="1"/>
      </w:r>
    </w:p>
    <w:p w14:paraId="2B73D640" w14:textId="77777777" w:rsidR="0066240F" w:rsidRPr="0066240F" w:rsidRDefault="00701424" w:rsidP="0066240F">
      <w:pPr>
        <w:rPr>
          <w:b/>
        </w:rPr>
      </w:pPr>
      <w:r>
        <w:rPr>
          <w:b/>
        </w:rPr>
        <w:t>HUD allows</w:t>
      </w:r>
      <w:r w:rsidR="0066240F">
        <w:rPr>
          <w:b/>
        </w:rPr>
        <w:t xml:space="preserve"> </w:t>
      </w:r>
      <w:r w:rsidR="00A56EF5" w:rsidRPr="00F17E72">
        <w:rPr>
          <w:b/>
          <w:i/>
        </w:rPr>
        <w:t xml:space="preserve">eligible </w:t>
      </w:r>
      <w:r w:rsidR="0066240F">
        <w:rPr>
          <w:b/>
          <w:i/>
        </w:rPr>
        <w:t xml:space="preserve">most </w:t>
      </w:r>
      <w:r w:rsidR="00A56EF5" w:rsidRPr="00F17E72">
        <w:rPr>
          <w:b/>
          <w:i/>
        </w:rPr>
        <w:t>renewal project</w:t>
      </w:r>
      <w:r w:rsidR="00F17E72">
        <w:rPr>
          <w:b/>
          <w:i/>
        </w:rPr>
        <w:t>s</w:t>
      </w:r>
      <w:r w:rsidR="0066240F">
        <w:rPr>
          <w:b/>
          <w:i/>
        </w:rPr>
        <w:t xml:space="preserve"> to apply for a new project to expand their existing project.</w:t>
      </w:r>
      <w:r w:rsidR="00F17E72">
        <w:rPr>
          <w:b/>
        </w:rPr>
        <w:t xml:space="preserve"> Please check the appropriate boxes to indicate </w:t>
      </w:r>
      <w:r w:rsidR="0066240F">
        <w:rPr>
          <w:b/>
        </w:rPr>
        <w:t>y</w:t>
      </w:r>
      <w:r w:rsidR="00F17E72">
        <w:rPr>
          <w:b/>
        </w:rPr>
        <w:t>ou</w:t>
      </w:r>
      <w:r w:rsidR="0066240F">
        <w:rPr>
          <w:b/>
        </w:rPr>
        <w:t>r plans for your eligible renewal</w:t>
      </w:r>
      <w:r w:rsidR="00F17E72">
        <w:rPr>
          <w:b/>
        </w:rPr>
        <w:t xml:space="preserve"> project</w:t>
      </w:r>
      <w:r w:rsidR="0066240F">
        <w:rPr>
          <w:b/>
        </w:rPr>
        <w:t>s</w:t>
      </w:r>
      <w:r w:rsidR="00F17E72">
        <w:rPr>
          <w:b/>
        </w:rPr>
        <w:t xml:space="preserve">.  </w:t>
      </w:r>
      <w:r w:rsidR="00397CDC">
        <w:rPr>
          <w:rStyle w:val="FootnoteReference"/>
          <w:b/>
        </w:rPr>
        <w:footnoteReference w:id="2"/>
      </w:r>
      <w:r w:rsidR="00F17E72">
        <w:rPr>
          <w:b/>
        </w:rPr>
        <w:t>.</w:t>
      </w:r>
    </w:p>
    <w:p w14:paraId="15EF14DE" w14:textId="77777777" w:rsidR="0066240F" w:rsidRPr="0066240F" w:rsidRDefault="0066240F" w:rsidP="0066240F">
      <w:pPr>
        <w:rPr>
          <w:i/>
        </w:rPr>
      </w:pPr>
      <w:r w:rsidRPr="0066240F">
        <w:rPr>
          <w:i/>
        </w:rPr>
        <w:t>Any Renewal Project Type</w:t>
      </w:r>
    </w:p>
    <w:p w14:paraId="1000444B" w14:textId="77777777" w:rsidR="0066240F" w:rsidRDefault="0066240F" w:rsidP="0066240F">
      <w:pPr>
        <w:pStyle w:val="ListParagraph"/>
        <w:numPr>
          <w:ilvl w:val="0"/>
          <w:numId w:val="1"/>
        </w:numPr>
      </w:pPr>
      <w:r>
        <w:t>Retain: Apply to retain the eligible renewal project without changes.</w:t>
      </w:r>
    </w:p>
    <w:p w14:paraId="7548BB33" w14:textId="77777777" w:rsidR="0066240F" w:rsidRDefault="0066240F" w:rsidP="0066240F">
      <w:pPr>
        <w:pStyle w:val="ListParagraph"/>
        <w:numPr>
          <w:ilvl w:val="0"/>
          <w:numId w:val="1"/>
        </w:numPr>
        <w:tabs>
          <w:tab w:val="left" w:pos="720"/>
          <w:tab w:val="left" w:pos="1170"/>
        </w:tabs>
      </w:pPr>
      <w:r w:rsidRPr="0066240F">
        <w:rPr>
          <w:i/>
        </w:rPr>
        <w:t xml:space="preserve">Voluntary reallocation: </w:t>
      </w:r>
      <w:r>
        <w:t xml:space="preserve">Reallocate some or all of the funds for the project. </w:t>
      </w:r>
    </w:p>
    <w:p w14:paraId="02427816" w14:textId="77777777" w:rsidR="0066240F" w:rsidRDefault="0066240F" w:rsidP="0066240F">
      <w:pPr>
        <w:pStyle w:val="ListParagraph"/>
        <w:numPr>
          <w:ilvl w:val="1"/>
          <w:numId w:val="1"/>
        </w:numPr>
        <w:tabs>
          <w:tab w:val="left" w:pos="720"/>
          <w:tab w:val="left" w:pos="1170"/>
        </w:tabs>
      </w:pPr>
      <w:r>
        <w:t>Amount to reallocate: __________________________</w:t>
      </w:r>
    </w:p>
    <w:p w14:paraId="4B058E7A" w14:textId="77777777" w:rsidR="006A6A38" w:rsidRPr="00070F5C" w:rsidRDefault="006A6A38" w:rsidP="0066240F">
      <w:pPr>
        <w:pStyle w:val="ListParagraph"/>
        <w:numPr>
          <w:ilvl w:val="1"/>
          <w:numId w:val="1"/>
        </w:numPr>
        <w:tabs>
          <w:tab w:val="left" w:pos="720"/>
          <w:tab w:val="left" w:pos="1170"/>
        </w:tabs>
      </w:pPr>
      <w:r>
        <w:t>Number of units or beds to be reduced _________</w:t>
      </w:r>
    </w:p>
    <w:p w14:paraId="2F37B7CA" w14:textId="77777777" w:rsidR="00A56EF5" w:rsidRPr="002434B8" w:rsidRDefault="00A56EF5" w:rsidP="008850A9">
      <w:pPr>
        <w:tabs>
          <w:tab w:val="left" w:pos="1170"/>
        </w:tabs>
        <w:rPr>
          <w:i/>
        </w:rPr>
      </w:pPr>
      <w:r w:rsidRPr="002434B8">
        <w:rPr>
          <w:i/>
        </w:rPr>
        <w:t>Permanent Supportive Housing</w:t>
      </w:r>
      <w:r w:rsidR="00A73560" w:rsidRPr="002434B8">
        <w:rPr>
          <w:i/>
        </w:rPr>
        <w:t xml:space="preserve"> </w:t>
      </w:r>
    </w:p>
    <w:p w14:paraId="07928638" w14:textId="77777777" w:rsidR="00A73560" w:rsidRDefault="00A73560" w:rsidP="000774BB">
      <w:pPr>
        <w:pStyle w:val="ListParagraph"/>
        <w:numPr>
          <w:ilvl w:val="0"/>
          <w:numId w:val="1"/>
        </w:numPr>
        <w:tabs>
          <w:tab w:val="left" w:pos="720"/>
        </w:tabs>
      </w:pPr>
      <w:r>
        <w:t xml:space="preserve">Increase the number of units dedicated to chronically homeless persons </w:t>
      </w:r>
    </w:p>
    <w:p w14:paraId="1B33D0E9" w14:textId="77777777" w:rsidR="00A73560" w:rsidRDefault="00A73560" w:rsidP="000774BB">
      <w:pPr>
        <w:pStyle w:val="ListParagraph"/>
        <w:numPr>
          <w:ilvl w:val="0"/>
          <w:numId w:val="1"/>
        </w:numPr>
        <w:tabs>
          <w:tab w:val="left" w:pos="720"/>
        </w:tabs>
      </w:pPr>
      <w:r>
        <w:t>Expand the existing project as allowed under the NOFA</w:t>
      </w:r>
    </w:p>
    <w:p w14:paraId="2DE247D2" w14:textId="77777777" w:rsidR="00A56EF5" w:rsidRPr="002434B8" w:rsidRDefault="00A56EF5" w:rsidP="000774BB">
      <w:pPr>
        <w:tabs>
          <w:tab w:val="left" w:pos="1620"/>
        </w:tabs>
        <w:rPr>
          <w:i/>
        </w:rPr>
      </w:pPr>
      <w:r w:rsidRPr="002434B8">
        <w:rPr>
          <w:i/>
        </w:rPr>
        <w:lastRenderedPageBreak/>
        <w:t>Rapid Rehousing</w:t>
      </w:r>
    </w:p>
    <w:p w14:paraId="5CEA2093" w14:textId="77777777" w:rsidR="00A73560" w:rsidRDefault="0066240F" w:rsidP="000774BB">
      <w:pPr>
        <w:pStyle w:val="ListParagraph"/>
        <w:numPr>
          <w:ilvl w:val="0"/>
          <w:numId w:val="1"/>
        </w:numPr>
        <w:tabs>
          <w:tab w:val="left" w:pos="720"/>
        </w:tabs>
      </w:pPr>
      <w:r>
        <w:t>Increase th</w:t>
      </w:r>
      <w:r w:rsidR="006A6A38">
        <w:t>e number of households served if</w:t>
      </w:r>
      <w:r>
        <w:t xml:space="preserve"> allowed under the NOFA</w:t>
      </w:r>
    </w:p>
    <w:p w14:paraId="1CF086B7" w14:textId="77777777" w:rsidR="004C6629" w:rsidRDefault="0066240F" w:rsidP="004C6629">
      <w:pPr>
        <w:tabs>
          <w:tab w:val="left" w:pos="720"/>
        </w:tabs>
        <w:rPr>
          <w:i/>
        </w:rPr>
      </w:pPr>
      <w:r w:rsidRPr="0066240F">
        <w:rPr>
          <w:i/>
        </w:rPr>
        <w:t xml:space="preserve">Joint TH- </w:t>
      </w:r>
      <w:r w:rsidR="004C6629">
        <w:rPr>
          <w:i/>
        </w:rPr>
        <w:t>RRH</w:t>
      </w:r>
    </w:p>
    <w:p w14:paraId="526CCFC1" w14:textId="77777777" w:rsidR="004C6629" w:rsidRDefault="004C6629" w:rsidP="004C6629">
      <w:pPr>
        <w:pStyle w:val="ListParagraph"/>
        <w:numPr>
          <w:ilvl w:val="0"/>
          <w:numId w:val="1"/>
        </w:numPr>
        <w:tabs>
          <w:tab w:val="left" w:pos="720"/>
        </w:tabs>
      </w:pPr>
      <w:r>
        <w:t>Increase the number of h</w:t>
      </w:r>
      <w:r w:rsidR="006A6A38">
        <w:t>ouseholds served if</w:t>
      </w:r>
      <w:r>
        <w:t xml:space="preserve"> allowed under the NOFA</w:t>
      </w:r>
    </w:p>
    <w:p w14:paraId="336AFE93" w14:textId="77777777" w:rsidR="004C6629" w:rsidRDefault="004C6629" w:rsidP="004C6629">
      <w:pPr>
        <w:pStyle w:val="ListParagraph"/>
        <w:numPr>
          <w:ilvl w:val="0"/>
          <w:numId w:val="1"/>
        </w:numPr>
        <w:tabs>
          <w:tab w:val="left" w:pos="720"/>
        </w:tabs>
      </w:pPr>
      <w:r>
        <w:t>Expand existing project as allowed under the NOFA</w:t>
      </w:r>
    </w:p>
    <w:p w14:paraId="2AB5109D" w14:textId="77777777" w:rsidR="0066240F" w:rsidRDefault="0066240F" w:rsidP="0066240F">
      <w:pPr>
        <w:tabs>
          <w:tab w:val="left" w:pos="720"/>
        </w:tabs>
        <w:rPr>
          <w:i/>
        </w:rPr>
      </w:pPr>
      <w:r>
        <w:rPr>
          <w:i/>
        </w:rPr>
        <w:t>HMIS</w:t>
      </w:r>
    </w:p>
    <w:p w14:paraId="7F4B2E40" w14:textId="77777777" w:rsidR="004C6629" w:rsidRPr="004C6629" w:rsidRDefault="004C6629" w:rsidP="0066240F">
      <w:pPr>
        <w:pStyle w:val="ListParagraph"/>
        <w:numPr>
          <w:ilvl w:val="0"/>
          <w:numId w:val="1"/>
        </w:numPr>
        <w:tabs>
          <w:tab w:val="left" w:pos="720"/>
        </w:tabs>
      </w:pPr>
      <w:r w:rsidRPr="004C6629">
        <w:t>Expand or enha</w:t>
      </w:r>
      <w:r w:rsidR="006A6A38">
        <w:t>nce HMIS capacity or services if</w:t>
      </w:r>
      <w:r w:rsidRPr="004C6629">
        <w:t xml:space="preserve"> allowed under the NOFA</w:t>
      </w:r>
    </w:p>
    <w:p w14:paraId="023A3794" w14:textId="77777777" w:rsidR="0066240F" w:rsidRPr="0066240F" w:rsidRDefault="0066240F" w:rsidP="0066240F">
      <w:pPr>
        <w:tabs>
          <w:tab w:val="left" w:pos="720"/>
        </w:tabs>
        <w:rPr>
          <w:i/>
        </w:rPr>
      </w:pPr>
      <w:r>
        <w:rPr>
          <w:i/>
        </w:rPr>
        <w:t>CES</w:t>
      </w:r>
    </w:p>
    <w:p w14:paraId="0E72D2A7" w14:textId="77777777" w:rsidR="004C6629" w:rsidRPr="004C6629" w:rsidRDefault="004C6629" w:rsidP="004C6629">
      <w:pPr>
        <w:pStyle w:val="ListParagraph"/>
        <w:numPr>
          <w:ilvl w:val="0"/>
          <w:numId w:val="1"/>
        </w:numPr>
        <w:tabs>
          <w:tab w:val="left" w:pos="720"/>
        </w:tabs>
      </w:pPr>
      <w:r w:rsidRPr="004C6629">
        <w:t xml:space="preserve">Expand or </w:t>
      </w:r>
      <w:proofErr w:type="gramStart"/>
      <w:r w:rsidRPr="004C6629">
        <w:t xml:space="preserve">enhance </w:t>
      </w:r>
      <w:r>
        <w:t xml:space="preserve"> CES</w:t>
      </w:r>
      <w:proofErr w:type="gramEnd"/>
      <w:r>
        <w:t xml:space="preserve"> </w:t>
      </w:r>
      <w:r w:rsidR="006A6A38">
        <w:t>capacity or services if</w:t>
      </w:r>
      <w:r w:rsidRPr="004C6629">
        <w:t xml:space="preserve"> allowed under the NOFA</w:t>
      </w:r>
    </w:p>
    <w:p w14:paraId="660818C0" w14:textId="77777777" w:rsidR="005842AD" w:rsidRDefault="005842AD" w:rsidP="000774BB">
      <w:pPr>
        <w:tabs>
          <w:tab w:val="left" w:pos="1620"/>
        </w:tabs>
        <w:rPr>
          <w:i/>
        </w:rPr>
      </w:pPr>
      <w:r>
        <w:rPr>
          <w:i/>
        </w:rPr>
        <w:t>Other</w:t>
      </w:r>
    </w:p>
    <w:p w14:paraId="5FAA648D" w14:textId="77777777" w:rsidR="00A56EF5" w:rsidRPr="00070F5C" w:rsidRDefault="005842AD" w:rsidP="000774BB">
      <w:pPr>
        <w:tabs>
          <w:tab w:val="left" w:pos="1620"/>
        </w:tabs>
        <w:ind w:left="720" w:hanging="360"/>
      </w:pPr>
      <w:r w:rsidRPr="00070F5C">
        <w:sym w:font="Wingdings" w:char="F06F"/>
      </w:r>
      <w:r w:rsidR="00EF1CF2">
        <w:tab/>
      </w:r>
      <w:r w:rsidRPr="005842AD">
        <w:t xml:space="preserve">Describe </w:t>
      </w:r>
      <w:r w:rsidR="004C6629">
        <w:t xml:space="preserve">any other </w:t>
      </w:r>
      <w:r w:rsidR="00A56EF5" w:rsidRPr="005842AD">
        <w:t>type</w:t>
      </w:r>
      <w:r w:rsidR="006D6260" w:rsidRPr="005842AD">
        <w:t xml:space="preserve"> of change</w:t>
      </w:r>
      <w:r>
        <w:t>s planned (</w:t>
      </w:r>
      <w:proofErr w:type="spellStart"/>
      <w:r>
        <w:t>eg.</w:t>
      </w:r>
      <w:proofErr w:type="spellEnd"/>
      <w:r w:rsidRPr="005842AD">
        <w:t xml:space="preserve"> change in location</w:t>
      </w:r>
      <w:r>
        <w:t>, change in number or units</w:t>
      </w:r>
      <w:r w:rsidRPr="005842AD">
        <w:t>)</w:t>
      </w:r>
      <w:r w:rsidR="00A56EF5" w:rsidRPr="00070F5C">
        <w:t xml:space="preserve"> </w:t>
      </w:r>
    </w:p>
    <w:p w14:paraId="26E05728" w14:textId="77777777" w:rsidR="006D6260" w:rsidRDefault="006D6260" w:rsidP="006D6260">
      <w:pPr>
        <w:ind w:left="270"/>
      </w:pPr>
    </w:p>
    <w:p w14:paraId="077C5C85" w14:textId="77777777" w:rsidR="00294546" w:rsidRDefault="00294546" w:rsidP="00294546">
      <w:pPr>
        <w:rPr>
          <w:b/>
          <w:u w:val="single"/>
        </w:rPr>
      </w:pPr>
      <w:r>
        <w:rPr>
          <w:b/>
        </w:rPr>
        <w:t xml:space="preserve">Agency Representative </w:t>
      </w:r>
      <w:proofErr w:type="gramStart"/>
      <w:r>
        <w:rPr>
          <w:b/>
        </w:rPr>
        <w:t>Signature:_</w:t>
      </w:r>
      <w:proofErr w:type="gramEnd"/>
      <w:r>
        <w:rPr>
          <w:b/>
        </w:rPr>
        <w:t xml:space="preserve">_____________________________________    Date: </w:t>
      </w:r>
      <w:r>
        <w:rPr>
          <w:b/>
          <w:u w:val="single"/>
        </w:rPr>
        <w:t>________</w:t>
      </w:r>
    </w:p>
    <w:p w14:paraId="48F61CA1" w14:textId="77777777" w:rsidR="00294546" w:rsidRPr="000774BB" w:rsidRDefault="00294546" w:rsidP="00294546">
      <w:pPr>
        <w:rPr>
          <w:b/>
        </w:rPr>
      </w:pPr>
      <w:r w:rsidRPr="000774BB">
        <w:rPr>
          <w:b/>
        </w:rPr>
        <w:t>Print Name</w:t>
      </w:r>
      <w:r w:rsidR="00EF1CF2">
        <w:rPr>
          <w:b/>
        </w:rPr>
        <w:t>/Title</w:t>
      </w:r>
      <w:r w:rsidRPr="000774BB">
        <w:rPr>
          <w:b/>
        </w:rPr>
        <w:t>: __________________________________</w:t>
      </w:r>
    </w:p>
    <w:p w14:paraId="24B51CD0" w14:textId="77777777" w:rsidR="006D6260" w:rsidRDefault="006D6260" w:rsidP="00A73560"/>
    <w:p w14:paraId="531F269C" w14:textId="77777777" w:rsidR="00A64D54" w:rsidRDefault="00A64D54" w:rsidP="00A64D5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rPr>
          <w:b/>
        </w:rPr>
      </w:pPr>
      <w:r>
        <w:rPr>
          <w:b/>
        </w:rPr>
        <w:t>Systems Standards Commitment</w:t>
      </w:r>
    </w:p>
    <w:p w14:paraId="6D1920B6" w14:textId="77777777" w:rsidR="00A64D54" w:rsidRDefault="00A64D54" w:rsidP="00A64D54">
      <w:r w:rsidRPr="00AD36F4">
        <w:t xml:space="preserve">As the authorized administrator for the organization listed above, I confirm that </w:t>
      </w:r>
      <w:r>
        <w:t xml:space="preserve">the project </w:t>
      </w:r>
      <w:r w:rsidRPr="00AD36F4">
        <w:t>will</w:t>
      </w:r>
      <w:r>
        <w:t xml:space="preserve"> adhere to the CoC Standar</w:t>
      </w:r>
      <w:r w:rsidRPr="00AD36F4">
        <w:t>ds</w:t>
      </w:r>
      <w:r>
        <w:t xml:space="preserve"> as approv</w:t>
      </w:r>
      <w:r w:rsidR="004C6629">
        <w:t>e</w:t>
      </w:r>
      <w:r w:rsidR="006A6A38">
        <w:t>d by the RTFH Board</w:t>
      </w:r>
      <w:r w:rsidR="004C6629">
        <w:t xml:space="preserve"> and subsequent amendments</w:t>
      </w:r>
      <w:r>
        <w:t>.</w:t>
      </w:r>
    </w:p>
    <w:p w14:paraId="7808D17D" w14:textId="77777777" w:rsidR="00A64D54" w:rsidRDefault="00A64D54" w:rsidP="00A64D54">
      <w:pPr>
        <w:rPr>
          <w:b/>
          <w:u w:val="single"/>
        </w:rPr>
      </w:pPr>
      <w:r>
        <w:rPr>
          <w:b/>
        </w:rPr>
        <w:t xml:space="preserve"> Authorized Administrator </w:t>
      </w:r>
      <w:proofErr w:type="gramStart"/>
      <w:r>
        <w:rPr>
          <w:b/>
        </w:rPr>
        <w:t>Signature:_</w:t>
      </w:r>
      <w:proofErr w:type="gramEnd"/>
      <w:r>
        <w:rPr>
          <w:b/>
        </w:rPr>
        <w:t xml:space="preserve">_____________________________________    Date: </w:t>
      </w:r>
      <w:r>
        <w:rPr>
          <w:b/>
          <w:u w:val="single"/>
        </w:rPr>
        <w:t>________</w:t>
      </w:r>
    </w:p>
    <w:p w14:paraId="05598D7E" w14:textId="77777777" w:rsidR="00A64D54" w:rsidRPr="000774BB" w:rsidRDefault="00A64D54" w:rsidP="00A64D54">
      <w:pPr>
        <w:rPr>
          <w:b/>
        </w:rPr>
      </w:pPr>
      <w:r w:rsidRPr="000774BB">
        <w:rPr>
          <w:b/>
        </w:rPr>
        <w:t>Print Name</w:t>
      </w:r>
      <w:r>
        <w:rPr>
          <w:b/>
        </w:rPr>
        <w:t>/Title</w:t>
      </w:r>
      <w:r w:rsidRPr="000774BB">
        <w:rPr>
          <w:b/>
        </w:rPr>
        <w:t>: __________________________________</w:t>
      </w:r>
    </w:p>
    <w:p w14:paraId="5795CF99" w14:textId="77777777" w:rsidR="00B20FBE" w:rsidRPr="002B30E8" w:rsidRDefault="00B20FBE">
      <w:pPr>
        <w:rPr>
          <w:b/>
        </w:rPr>
      </w:pPr>
    </w:p>
    <w:sectPr w:rsidR="00B20FBE" w:rsidRPr="002B30E8" w:rsidSect="00B9498B">
      <w:footerReference w:type="default" r:id="rId8"/>
      <w:pgSz w:w="12240" w:h="15840"/>
      <w:pgMar w:top="5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AAADAE6" w14:textId="77777777" w:rsidR="00A55549" w:rsidRDefault="00A55549" w:rsidP="005842AD">
      <w:pPr>
        <w:spacing w:after="0" w:line="240" w:lineRule="auto"/>
      </w:pPr>
      <w:r>
        <w:separator/>
      </w:r>
    </w:p>
  </w:endnote>
  <w:endnote w:type="continuationSeparator" w:id="0">
    <w:p w14:paraId="7F2694C9" w14:textId="77777777" w:rsidR="00A55549" w:rsidRDefault="00A55549" w:rsidP="005842A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6C9F523" w14:textId="06CF9703" w:rsidR="009656DF" w:rsidRDefault="00816290">
    <w:pPr>
      <w:pStyle w:val="Footer"/>
    </w:pPr>
    <w:r>
      <w:rPr>
        <w:rFonts w:asciiTheme="majorHAnsi" w:eastAsiaTheme="majorEastAsia" w:hAnsiTheme="majorHAnsi" w:cstheme="majorBidi"/>
        <w:noProof/>
      </w:rPr>
      <w:fldChar w:fldCharType="begin"/>
    </w:r>
    <w:r>
      <w:rPr>
        <w:rFonts w:asciiTheme="majorHAnsi" w:eastAsiaTheme="majorEastAsia" w:hAnsiTheme="majorHAnsi" w:cstheme="majorBidi"/>
        <w:noProof/>
      </w:rPr>
      <w:instrText xml:space="preserve"> DATE   \* MERGEFORMAT </w:instrText>
    </w:r>
    <w:r>
      <w:rPr>
        <w:rFonts w:asciiTheme="majorHAnsi" w:eastAsiaTheme="majorEastAsia" w:hAnsiTheme="majorHAnsi" w:cstheme="majorBidi"/>
        <w:noProof/>
      </w:rPr>
      <w:fldChar w:fldCharType="separate"/>
    </w:r>
    <w:r w:rsidR="00DC15E4">
      <w:rPr>
        <w:rFonts w:asciiTheme="majorHAnsi" w:eastAsiaTheme="majorEastAsia" w:hAnsiTheme="majorHAnsi" w:cstheme="majorBidi"/>
        <w:noProof/>
      </w:rPr>
      <w:t>7/28/2021</w:t>
    </w:r>
    <w:r>
      <w:rPr>
        <w:rFonts w:asciiTheme="majorHAnsi" w:eastAsiaTheme="majorEastAsia" w:hAnsiTheme="majorHAnsi" w:cstheme="majorBidi"/>
        <w:noProof/>
      </w:rPr>
      <w:fldChar w:fldCharType="end"/>
    </w:r>
    <w:r>
      <w:rPr>
        <w:rFonts w:asciiTheme="majorHAnsi" w:eastAsiaTheme="majorEastAsia" w:hAnsiTheme="majorHAnsi" w:cstheme="majorBidi"/>
        <w:noProof/>
      </w:rPr>
      <w:tab/>
    </w:r>
    <w:r>
      <w:rPr>
        <w:rFonts w:asciiTheme="majorHAnsi" w:eastAsiaTheme="majorEastAsia" w:hAnsiTheme="majorHAnsi" w:cstheme="majorBidi"/>
        <w:noProof/>
      </w:rPr>
      <w:tab/>
    </w:r>
    <w:r>
      <w:rPr>
        <w:rFonts w:asciiTheme="majorHAnsi" w:eastAsiaTheme="majorEastAsia" w:hAnsiTheme="majorHAnsi" w:cstheme="majorBidi"/>
        <w:noProof/>
      </w:rPr>
      <w:fldChar w:fldCharType="begin"/>
    </w:r>
    <w:r>
      <w:rPr>
        <w:rFonts w:asciiTheme="majorHAnsi" w:eastAsiaTheme="majorEastAsia" w:hAnsiTheme="majorHAnsi" w:cstheme="majorBidi"/>
        <w:noProof/>
      </w:rPr>
      <w:instrText xml:space="preserve"> PAGE  \* Arabic  \* MERGEFORMAT </w:instrText>
    </w:r>
    <w:r>
      <w:rPr>
        <w:rFonts w:asciiTheme="majorHAnsi" w:eastAsiaTheme="majorEastAsia" w:hAnsiTheme="majorHAnsi" w:cstheme="majorBidi"/>
        <w:noProof/>
      </w:rPr>
      <w:fldChar w:fldCharType="separate"/>
    </w:r>
    <w:r w:rsidR="006A6A38">
      <w:rPr>
        <w:rFonts w:asciiTheme="majorHAnsi" w:eastAsiaTheme="majorEastAsia" w:hAnsiTheme="majorHAnsi" w:cstheme="majorBidi"/>
        <w:noProof/>
      </w:rPr>
      <w:t>2</w:t>
    </w:r>
    <w:r>
      <w:rPr>
        <w:rFonts w:asciiTheme="majorHAnsi" w:eastAsiaTheme="majorEastAsia" w:hAnsiTheme="majorHAnsi" w:cstheme="majorBidi"/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0D5DA0F" w14:textId="77777777" w:rsidR="00A55549" w:rsidRDefault="00A55549" w:rsidP="005842AD">
      <w:pPr>
        <w:spacing w:after="0" w:line="240" w:lineRule="auto"/>
      </w:pPr>
      <w:r>
        <w:separator/>
      </w:r>
    </w:p>
  </w:footnote>
  <w:footnote w:type="continuationSeparator" w:id="0">
    <w:p w14:paraId="68364054" w14:textId="77777777" w:rsidR="00A55549" w:rsidRDefault="00A55549" w:rsidP="005842AD">
      <w:pPr>
        <w:spacing w:after="0" w:line="240" w:lineRule="auto"/>
      </w:pPr>
      <w:r>
        <w:continuationSeparator/>
      </w:r>
    </w:p>
  </w:footnote>
  <w:footnote w:id="1">
    <w:p w14:paraId="00A7B72B" w14:textId="77777777" w:rsidR="005842AD" w:rsidRDefault="005842AD" w:rsidP="005842AD">
      <w:pPr>
        <w:pStyle w:val="FootnoteText"/>
      </w:pPr>
      <w:r>
        <w:rPr>
          <w:rStyle w:val="FootnoteReference"/>
        </w:rPr>
        <w:footnoteRef/>
      </w:r>
      <w:r>
        <w:t xml:space="preserve"> Intents are not binding until applications are received, however project scores will be adjusted as appropriate to reflect the application when submitted.</w:t>
      </w:r>
    </w:p>
  </w:footnote>
  <w:footnote w:id="2">
    <w:p w14:paraId="3D2AAC16" w14:textId="77777777" w:rsidR="00397CDC" w:rsidRDefault="00397CDC">
      <w:pPr>
        <w:pStyle w:val="FootnoteText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204C7B"/>
    <w:multiLevelType w:val="hybridMultilevel"/>
    <w:tmpl w:val="97F2BD40"/>
    <w:lvl w:ilvl="0" w:tplc="C100B3D8">
      <w:start w:val="1"/>
      <w:numFmt w:val="bullet"/>
      <w:lvlText w:val="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530D5AA3"/>
    <w:multiLevelType w:val="hybridMultilevel"/>
    <w:tmpl w:val="8AEAC7C0"/>
    <w:lvl w:ilvl="0" w:tplc="19AEAA08">
      <w:numFmt w:val="bullet"/>
      <w:lvlText w:val="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CFE5801"/>
    <w:multiLevelType w:val="hybridMultilevel"/>
    <w:tmpl w:val="928A240E"/>
    <w:lvl w:ilvl="0" w:tplc="BCB2849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S2MDAyMbE0MrU0M7BQ0lEKTi0uzszPAykwrAUAIBILSywAAAA="/>
  </w:docVars>
  <w:rsids>
    <w:rsidRoot w:val="00B20FBE"/>
    <w:rsid w:val="00001E80"/>
    <w:rsid w:val="00070F5C"/>
    <w:rsid w:val="000774BB"/>
    <w:rsid w:val="000B1698"/>
    <w:rsid w:val="001269FA"/>
    <w:rsid w:val="001E3016"/>
    <w:rsid w:val="0020412C"/>
    <w:rsid w:val="002110D3"/>
    <w:rsid w:val="002434B8"/>
    <w:rsid w:val="00290A53"/>
    <w:rsid w:val="00294546"/>
    <w:rsid w:val="002B13D5"/>
    <w:rsid w:val="002B30E8"/>
    <w:rsid w:val="00310535"/>
    <w:rsid w:val="003951AA"/>
    <w:rsid w:val="00397CDC"/>
    <w:rsid w:val="003D1734"/>
    <w:rsid w:val="003F1DFF"/>
    <w:rsid w:val="003F302F"/>
    <w:rsid w:val="0040082E"/>
    <w:rsid w:val="00422126"/>
    <w:rsid w:val="00423CA1"/>
    <w:rsid w:val="00440CAF"/>
    <w:rsid w:val="00441661"/>
    <w:rsid w:val="00456895"/>
    <w:rsid w:val="004A0677"/>
    <w:rsid w:val="004A7CE1"/>
    <w:rsid w:val="004C6629"/>
    <w:rsid w:val="00572825"/>
    <w:rsid w:val="005842AD"/>
    <w:rsid w:val="00585ECF"/>
    <w:rsid w:val="005C1205"/>
    <w:rsid w:val="005C1863"/>
    <w:rsid w:val="005D63F0"/>
    <w:rsid w:val="005E3F32"/>
    <w:rsid w:val="0066240F"/>
    <w:rsid w:val="006A6A38"/>
    <w:rsid w:val="006A7ADB"/>
    <w:rsid w:val="006C01CE"/>
    <w:rsid w:val="006D6260"/>
    <w:rsid w:val="00701424"/>
    <w:rsid w:val="007414E6"/>
    <w:rsid w:val="007F556E"/>
    <w:rsid w:val="00801DD9"/>
    <w:rsid w:val="0081262F"/>
    <w:rsid w:val="00816290"/>
    <w:rsid w:val="00820C01"/>
    <w:rsid w:val="008850A9"/>
    <w:rsid w:val="008A26C6"/>
    <w:rsid w:val="008B23FB"/>
    <w:rsid w:val="009606E6"/>
    <w:rsid w:val="009656DF"/>
    <w:rsid w:val="0098730F"/>
    <w:rsid w:val="009D29EC"/>
    <w:rsid w:val="009E5EA0"/>
    <w:rsid w:val="00A55549"/>
    <w:rsid w:val="00A56EF5"/>
    <w:rsid w:val="00A64D54"/>
    <w:rsid w:val="00A73560"/>
    <w:rsid w:val="00AB4998"/>
    <w:rsid w:val="00AD36F4"/>
    <w:rsid w:val="00AF14F3"/>
    <w:rsid w:val="00AF28E5"/>
    <w:rsid w:val="00B20FBE"/>
    <w:rsid w:val="00B44503"/>
    <w:rsid w:val="00B44EFA"/>
    <w:rsid w:val="00B60A38"/>
    <w:rsid w:val="00B85F4C"/>
    <w:rsid w:val="00B9498B"/>
    <w:rsid w:val="00BB0617"/>
    <w:rsid w:val="00BF6E5C"/>
    <w:rsid w:val="00C30EEA"/>
    <w:rsid w:val="00C44C53"/>
    <w:rsid w:val="00C548E2"/>
    <w:rsid w:val="00D007C9"/>
    <w:rsid w:val="00D04B45"/>
    <w:rsid w:val="00DC15E4"/>
    <w:rsid w:val="00DD0B27"/>
    <w:rsid w:val="00ED3653"/>
    <w:rsid w:val="00EF1CF2"/>
    <w:rsid w:val="00F04F59"/>
    <w:rsid w:val="00F17E72"/>
    <w:rsid w:val="00F84CD8"/>
    <w:rsid w:val="00FD6644"/>
    <w:rsid w:val="00FE49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1AD0BF"/>
  <w15:docId w15:val="{4DBB08D7-68C7-4C9D-AB6D-2A5FB78E69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17E72"/>
  </w:style>
  <w:style w:type="paragraph" w:styleId="Heading1">
    <w:name w:val="heading 1"/>
    <w:basedOn w:val="Normal"/>
    <w:next w:val="Normal"/>
    <w:link w:val="Heading1Char"/>
    <w:uiPriority w:val="9"/>
    <w:qFormat/>
    <w:rsid w:val="00B20FBE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20FBE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434B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434B8"/>
    <w:rPr>
      <w:rFonts w:ascii="Tahoma" w:hAnsi="Tahoma" w:cs="Tahoma"/>
      <w:sz w:val="16"/>
      <w:szCs w:val="16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5842AD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842AD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5842AD"/>
    <w:rPr>
      <w:vertAlign w:val="superscript"/>
    </w:rPr>
  </w:style>
  <w:style w:type="paragraph" w:styleId="ListParagraph">
    <w:name w:val="List Paragraph"/>
    <w:basedOn w:val="Normal"/>
    <w:uiPriority w:val="34"/>
    <w:qFormat/>
    <w:rsid w:val="00EF1CF2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EF1CF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F1CF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F1CF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F1CF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F1CF2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EF1CF2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9656D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656DF"/>
  </w:style>
  <w:style w:type="paragraph" w:styleId="Footer">
    <w:name w:val="footer"/>
    <w:basedOn w:val="Normal"/>
    <w:link w:val="FooterChar"/>
    <w:uiPriority w:val="99"/>
    <w:unhideWhenUsed/>
    <w:rsid w:val="009656D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656DF"/>
  </w:style>
  <w:style w:type="paragraph" w:styleId="Subtitle">
    <w:name w:val="Subtitle"/>
    <w:basedOn w:val="Normal"/>
    <w:next w:val="Normal"/>
    <w:link w:val="SubtitleChar"/>
    <w:uiPriority w:val="11"/>
    <w:qFormat/>
    <w:rsid w:val="00B9498B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B9498B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1E3016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 Sixth Edition"/>
</file>

<file path=customXml/itemProps1.xml><?xml version="1.0" encoding="utf-8"?>
<ds:datastoreItem xmlns:ds="http://schemas.openxmlformats.org/officeDocument/2006/customXml" ds:itemID="{9F65CA27-6E3F-4877-8EED-F21289FEF1C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28</Words>
  <Characters>1871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LNU</Company>
  <LinksUpToDate>false</LinksUpToDate>
  <CharactersWithSpaces>21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at Leslie</dc:creator>
  <cp:lastModifiedBy>Kathryn Durant</cp:lastModifiedBy>
  <cp:revision>2</cp:revision>
  <dcterms:created xsi:type="dcterms:W3CDTF">2021-07-28T23:57:00Z</dcterms:created>
  <dcterms:modified xsi:type="dcterms:W3CDTF">2021-07-28T23:57:00Z</dcterms:modified>
</cp:coreProperties>
</file>